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K-A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Helvetica" w:hAnsi="Helvetica" w:cs="Helvetica"/>
          <w:color w:val="FFFFFF"/>
          <w:sz w:val="18"/>
          <w:szCs w:val="18"/>
          <w:shd w:val="clear" w:color="auto" w:fill="4080FF"/>
        </w:rPr>
      </w:pP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.1) Sistemin çalışacağı bilgisayarlar üzerinde gerekli olan minimum donanımsal sistem gereksinimleri: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</w:p>
    <w:p w:rsidR="00384164" w:rsidRPr="00626D49" w:rsidRDefault="00384164" w:rsidP="00384164">
      <w:pPr>
        <w:pStyle w:val="StyleFooterTahoma14ptCentered"/>
        <w:numPr>
          <w:ilvl w:val="0"/>
          <w:numId w:val="1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512</w:t>
      </w:r>
      <w:r w:rsidRPr="00626D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26D49">
        <w:rPr>
          <w:rFonts w:ascii="Times New Roman" w:hAnsi="Times New Roman"/>
          <w:sz w:val="24"/>
          <w:szCs w:val="24"/>
        </w:rPr>
        <w:t>mb</w:t>
      </w:r>
      <w:proofErr w:type="spellEnd"/>
      <w:r w:rsidRPr="00626D49">
        <w:rPr>
          <w:rFonts w:ascii="Times New Roman" w:hAnsi="Times New Roman"/>
          <w:sz w:val="24"/>
          <w:szCs w:val="24"/>
        </w:rPr>
        <w:t xml:space="preserve"> ram bellek</w:t>
      </w:r>
    </w:p>
    <w:p w:rsidR="00384164" w:rsidRPr="00626D49" w:rsidRDefault="00384164" w:rsidP="00384164">
      <w:pPr>
        <w:pStyle w:val="StyleFooterTahoma14ptCentered"/>
        <w:numPr>
          <w:ilvl w:val="0"/>
          <w:numId w:val="1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 w:rsidRPr="00626D49">
        <w:rPr>
          <w:rFonts w:ascii="Times New Roman" w:hAnsi="Times New Roman"/>
          <w:sz w:val="24"/>
          <w:szCs w:val="24"/>
        </w:rPr>
        <w:t xml:space="preserve">128 </w:t>
      </w:r>
      <w:proofErr w:type="spellStart"/>
      <w:r w:rsidRPr="00626D49">
        <w:rPr>
          <w:rFonts w:ascii="Times New Roman" w:hAnsi="Times New Roman"/>
          <w:sz w:val="24"/>
          <w:szCs w:val="24"/>
        </w:rPr>
        <w:t>mb</w:t>
      </w:r>
      <w:proofErr w:type="spellEnd"/>
      <w:r w:rsidRPr="00626D49">
        <w:rPr>
          <w:rFonts w:ascii="Times New Roman" w:hAnsi="Times New Roman"/>
          <w:sz w:val="24"/>
          <w:szCs w:val="24"/>
        </w:rPr>
        <w:t xml:space="preserve"> ekran kartı</w:t>
      </w:r>
    </w:p>
    <w:p w:rsidR="00384164" w:rsidRDefault="00384164" w:rsidP="00384164">
      <w:pPr>
        <w:pStyle w:val="StyleFooterTahoma14ptCentered"/>
        <w:numPr>
          <w:ilvl w:val="0"/>
          <w:numId w:val="1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 w:rsidRPr="00626D49">
        <w:rPr>
          <w:rFonts w:ascii="Times New Roman" w:hAnsi="Times New Roman"/>
          <w:sz w:val="24"/>
          <w:szCs w:val="24"/>
        </w:rPr>
        <w:t>3</w:t>
      </w:r>
      <w:r>
        <w:rPr>
          <w:rFonts w:ascii="Times New Roman" w:hAnsi="Times New Roman"/>
          <w:sz w:val="24"/>
          <w:szCs w:val="24"/>
        </w:rPr>
        <w:t>5</w:t>
      </w:r>
      <w:r w:rsidRPr="00626D49">
        <w:rPr>
          <w:rFonts w:ascii="Times New Roman" w:hAnsi="Times New Roman"/>
          <w:sz w:val="24"/>
          <w:szCs w:val="24"/>
        </w:rPr>
        <w:t xml:space="preserve">0 </w:t>
      </w:r>
      <w:proofErr w:type="spellStart"/>
      <w:r w:rsidRPr="00626D49">
        <w:rPr>
          <w:rFonts w:ascii="Times New Roman" w:hAnsi="Times New Roman"/>
          <w:sz w:val="24"/>
          <w:szCs w:val="24"/>
        </w:rPr>
        <w:t>mb</w:t>
      </w:r>
      <w:proofErr w:type="spellEnd"/>
      <w:r w:rsidRPr="00626D49">
        <w:rPr>
          <w:rFonts w:ascii="Times New Roman" w:hAnsi="Times New Roman"/>
          <w:sz w:val="24"/>
          <w:szCs w:val="24"/>
        </w:rPr>
        <w:t xml:space="preserve"> sabit disk alanı</w:t>
      </w:r>
    </w:p>
    <w:p w:rsidR="00384164" w:rsidRPr="009451E7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K-B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B.1 Sistemin çalışacağı bilgisayarlar üzerinde gerekli olan </w:t>
      </w:r>
      <w:proofErr w:type="spellStart"/>
      <w:r>
        <w:rPr>
          <w:rFonts w:ascii="Times New Roman" w:hAnsi="Times New Roman"/>
          <w:b/>
          <w:sz w:val="24"/>
          <w:szCs w:val="24"/>
        </w:rPr>
        <w:t>yazılımsal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sistem gereksinimleri: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</w:p>
    <w:p w:rsidR="00384164" w:rsidRDefault="00384164" w:rsidP="00384164">
      <w:pPr>
        <w:pStyle w:val="StyleFooterTahoma14ptCentered"/>
        <w:numPr>
          <w:ilvl w:val="0"/>
          <w:numId w:val="2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indows İşletim Sistemi (Windows 7 ve üzeri)</w:t>
      </w:r>
    </w:p>
    <w:p w:rsidR="00B0149E" w:rsidRPr="00626D49" w:rsidRDefault="00B0149E" w:rsidP="00384164">
      <w:pPr>
        <w:pStyle w:val="StyleFooterTahoma14ptCentered"/>
        <w:numPr>
          <w:ilvl w:val="0"/>
          <w:numId w:val="2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inux/</w:t>
      </w:r>
      <w:proofErr w:type="spellStart"/>
      <w:r>
        <w:rPr>
          <w:rFonts w:ascii="Times New Roman" w:hAnsi="Times New Roman"/>
          <w:sz w:val="24"/>
          <w:szCs w:val="24"/>
        </w:rPr>
        <w:t>Debian</w:t>
      </w:r>
      <w:proofErr w:type="spellEnd"/>
      <w:r>
        <w:rPr>
          <w:rFonts w:ascii="Times New Roman" w:hAnsi="Times New Roman"/>
          <w:sz w:val="24"/>
          <w:szCs w:val="24"/>
        </w:rPr>
        <w:t xml:space="preserve"> İşletim Sistemi</w:t>
      </w:r>
    </w:p>
    <w:p w:rsidR="00384164" w:rsidRDefault="00B0149E" w:rsidP="00384164">
      <w:pPr>
        <w:pStyle w:val="StyleFooterTahoma14ptCentered"/>
        <w:numPr>
          <w:ilvl w:val="0"/>
          <w:numId w:val="2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MySQL</w:t>
      </w:r>
      <w:proofErr w:type="spellEnd"/>
      <w:r w:rsidR="00384164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&amp; </w:t>
      </w:r>
      <w:proofErr w:type="spellStart"/>
      <w:r>
        <w:rPr>
          <w:rFonts w:ascii="Times New Roman" w:hAnsi="Times New Roman"/>
          <w:sz w:val="24"/>
          <w:szCs w:val="24"/>
        </w:rPr>
        <w:t>Apache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r w:rsidR="00384164">
        <w:rPr>
          <w:rFonts w:ascii="Times New Roman" w:hAnsi="Times New Roman"/>
          <w:sz w:val="24"/>
          <w:szCs w:val="24"/>
        </w:rPr>
        <w:t>altyapısı.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K-C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.1 Sistemin üzerinde oluşabilecek güvenlik açıklarına ilişkin aşağıdaki maddeler ile koruma tahsis edilmiştir.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</w:p>
    <w:p w:rsidR="00384164" w:rsidRDefault="00384164" w:rsidP="00384164">
      <w:pPr>
        <w:pStyle w:val="StyleFooterTahoma14ptCentered"/>
        <w:numPr>
          <w:ilvl w:val="0"/>
          <w:numId w:val="3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QL </w:t>
      </w:r>
      <w:proofErr w:type="spellStart"/>
      <w:r>
        <w:rPr>
          <w:rFonts w:ascii="Times New Roman" w:hAnsi="Times New Roman"/>
          <w:sz w:val="24"/>
          <w:szCs w:val="24"/>
        </w:rPr>
        <w:t>injection</w:t>
      </w:r>
      <w:proofErr w:type="spellEnd"/>
      <w:r>
        <w:rPr>
          <w:rFonts w:ascii="Times New Roman" w:hAnsi="Times New Roman"/>
          <w:sz w:val="24"/>
          <w:szCs w:val="24"/>
        </w:rPr>
        <w:t xml:space="preserve"> ve türevleri için </w:t>
      </w:r>
      <w:proofErr w:type="spellStart"/>
      <w:r>
        <w:rPr>
          <w:rFonts w:ascii="Times New Roman" w:hAnsi="Times New Roman"/>
          <w:sz w:val="24"/>
          <w:szCs w:val="24"/>
        </w:rPr>
        <w:t>parametresel</w:t>
      </w:r>
      <w:proofErr w:type="spellEnd"/>
      <w:r>
        <w:rPr>
          <w:rFonts w:ascii="Times New Roman" w:hAnsi="Times New Roman"/>
          <w:sz w:val="24"/>
          <w:szCs w:val="24"/>
        </w:rPr>
        <w:t xml:space="preserve"> önlemler alınarak bunların önüne geçilmiştir.</w:t>
      </w:r>
    </w:p>
    <w:p w:rsidR="00384164" w:rsidRDefault="00384164" w:rsidP="00384164">
      <w:pPr>
        <w:pStyle w:val="StyleFooterTahoma14ptCentered"/>
        <w:numPr>
          <w:ilvl w:val="0"/>
          <w:numId w:val="3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Kullanıcı şifreleri sistem üzerinde MD5 </w:t>
      </w:r>
      <w:proofErr w:type="spellStart"/>
      <w:r>
        <w:rPr>
          <w:rFonts w:ascii="Times New Roman" w:hAnsi="Times New Roman"/>
          <w:sz w:val="24"/>
          <w:szCs w:val="24"/>
        </w:rPr>
        <w:t>hash</w:t>
      </w:r>
      <w:proofErr w:type="spellEnd"/>
      <w:r>
        <w:rPr>
          <w:rFonts w:ascii="Times New Roman" w:hAnsi="Times New Roman"/>
          <w:sz w:val="24"/>
          <w:szCs w:val="24"/>
        </w:rPr>
        <w:t xml:space="preserve"> ile şifrelenerek saklanmaktadır.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ind w:left="1440"/>
        <w:jc w:val="both"/>
        <w:rPr>
          <w:rFonts w:ascii="Times New Roman" w:hAnsi="Times New Roman"/>
          <w:sz w:val="24"/>
          <w:szCs w:val="24"/>
        </w:rPr>
      </w:pP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K-D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.1 Sistemin üzerinde aşağıdaki modüller mevcuttur.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</w:p>
    <w:p w:rsidR="00384164" w:rsidRDefault="00B0149E" w:rsidP="00384164">
      <w:pPr>
        <w:pStyle w:val="StyleFooterTahoma14ptCentered"/>
        <w:numPr>
          <w:ilvl w:val="0"/>
          <w:numId w:val="4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ullanıcı</w:t>
      </w:r>
      <w:r w:rsidR="00384164">
        <w:rPr>
          <w:rFonts w:ascii="Times New Roman" w:hAnsi="Times New Roman"/>
          <w:sz w:val="24"/>
          <w:szCs w:val="24"/>
        </w:rPr>
        <w:t xml:space="preserve"> (Ekle-Güncelle)</w:t>
      </w:r>
    </w:p>
    <w:p w:rsidR="00384164" w:rsidRDefault="00B0149E" w:rsidP="00384164">
      <w:pPr>
        <w:pStyle w:val="StyleFooterTahoma14ptCentered"/>
        <w:numPr>
          <w:ilvl w:val="0"/>
          <w:numId w:val="4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run</w:t>
      </w:r>
      <w:r w:rsidR="00734490">
        <w:rPr>
          <w:rFonts w:ascii="Times New Roman" w:hAnsi="Times New Roman"/>
          <w:sz w:val="24"/>
          <w:szCs w:val="24"/>
        </w:rPr>
        <w:t>/UrunParça</w:t>
      </w:r>
      <w:bookmarkStart w:id="0" w:name="_GoBack"/>
      <w:bookmarkEnd w:id="0"/>
      <w:r w:rsidR="00384164">
        <w:rPr>
          <w:rFonts w:ascii="Times New Roman" w:hAnsi="Times New Roman"/>
          <w:sz w:val="24"/>
          <w:szCs w:val="24"/>
        </w:rPr>
        <w:t xml:space="preserve"> (Ekle-Güncelle)</w:t>
      </w:r>
    </w:p>
    <w:p w:rsidR="00384164" w:rsidRDefault="00384164" w:rsidP="00384164">
      <w:pPr>
        <w:pStyle w:val="StyleFooterTahoma14ptCentered"/>
        <w:numPr>
          <w:ilvl w:val="0"/>
          <w:numId w:val="4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rsonel İşlemleri (Ekle-Güncelle)</w:t>
      </w:r>
    </w:p>
    <w:p w:rsidR="00384164" w:rsidRDefault="007103DD" w:rsidP="00384164">
      <w:pPr>
        <w:pStyle w:val="StyleFooterTahoma14ptCentered"/>
        <w:numPr>
          <w:ilvl w:val="0"/>
          <w:numId w:val="4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immetleme</w:t>
      </w:r>
      <w:r w:rsidR="00384164">
        <w:rPr>
          <w:rFonts w:ascii="Times New Roman" w:hAnsi="Times New Roman"/>
          <w:sz w:val="24"/>
          <w:szCs w:val="24"/>
        </w:rPr>
        <w:t xml:space="preserve"> (Ekle-Güncelle-Sil)</w:t>
      </w:r>
    </w:p>
    <w:p w:rsidR="00384164" w:rsidRPr="00973EBA" w:rsidRDefault="00734490" w:rsidP="00384164">
      <w:pPr>
        <w:pStyle w:val="StyleFooterTahoma14ptCentered"/>
        <w:numPr>
          <w:ilvl w:val="0"/>
          <w:numId w:val="4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atın Al</w:t>
      </w:r>
      <w:r w:rsidR="00384164">
        <w:rPr>
          <w:rFonts w:ascii="Times New Roman" w:hAnsi="Times New Roman"/>
          <w:sz w:val="24"/>
          <w:szCs w:val="24"/>
        </w:rPr>
        <w:t xml:space="preserve"> (Ekle-Güncelle-Sil-Detaylandır-Raporla)</w:t>
      </w:r>
    </w:p>
    <w:p w:rsidR="00384164" w:rsidRPr="00973EBA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</w:p>
    <w:p w:rsidR="00384164" w:rsidRPr="00626D49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</w:p>
    <w:p w:rsidR="00450A0C" w:rsidRDefault="002B5059"/>
    <w:sectPr w:rsidR="00450A0C">
      <w:footerReference w:type="default" r:id="rId7"/>
      <w:pgSz w:w="11906" w:h="16838"/>
      <w:pgMar w:top="1205" w:right="1417" w:bottom="1417" w:left="1417" w:header="54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B5059" w:rsidRDefault="002B5059">
      <w:pPr>
        <w:spacing w:after="0" w:line="240" w:lineRule="auto"/>
      </w:pPr>
      <w:r>
        <w:separator/>
      </w:r>
    </w:p>
  </w:endnote>
  <w:endnote w:type="continuationSeparator" w:id="0">
    <w:p w:rsidR="002B5059" w:rsidRDefault="002B50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17B61" w:rsidRDefault="002B5059">
    <w:pPr>
      <w:pStyle w:val="AltBilgi"/>
      <w:rPr>
        <w:rFonts w:ascii="Verdana" w:hAnsi="Verdana"/>
        <w:sz w:val="16"/>
        <w:szCs w:val="16"/>
      </w:rPr>
    </w:pPr>
  </w:p>
  <w:p w:rsidR="00317B61" w:rsidRDefault="002B5059">
    <w:pPr>
      <w:pStyle w:val="AltBilgi"/>
      <w:rPr>
        <w:rFonts w:ascii="Verdana" w:hAnsi="Verdana"/>
        <w:sz w:val="16"/>
        <w:szCs w:val="16"/>
      </w:rPr>
    </w:pPr>
  </w:p>
  <w:p w:rsidR="00317B61" w:rsidRDefault="002B5059">
    <w:pPr>
      <w:pStyle w:val="AltBilgi"/>
      <w:rPr>
        <w:rFonts w:ascii="Verdana" w:hAnsi="Verdana"/>
        <w:sz w:val="16"/>
        <w:szCs w:val="16"/>
      </w:rPr>
    </w:pPr>
  </w:p>
  <w:p w:rsidR="00317B61" w:rsidRDefault="002B5059">
    <w:pPr>
      <w:pStyle w:val="AltBilgi"/>
      <w:jc w:val="right"/>
      <w:rPr>
        <w:rFonts w:ascii="Verdana" w:hAnsi="Verdana"/>
        <w:sz w:val="16"/>
        <w:szCs w:val="16"/>
      </w:rPr>
    </w:pPr>
    <w:hyperlink r:id="rId1" w:history="1">
      <w:r w:rsidR="00384164" w:rsidRPr="00BC57A0">
        <w:rPr>
          <w:rStyle w:val="Kpr"/>
          <w:rFonts w:ascii="Verdana" w:hAnsi="Verdana"/>
          <w:sz w:val="16"/>
          <w:szCs w:val="16"/>
        </w:rPr>
        <w:t>www.emfa.com</w:t>
      </w:r>
    </w:hyperlink>
  </w:p>
  <w:p w:rsidR="00317B61" w:rsidRDefault="002B5059">
    <w:pPr>
      <w:pStyle w:val="AltBilgi"/>
      <w:jc w:val="right"/>
      <w:rPr>
        <w:rFonts w:ascii="Verdana" w:hAnsi="Verdana"/>
        <w:sz w:val="16"/>
        <w:szCs w:val="16"/>
      </w:rPr>
    </w:pPr>
    <w:hyperlink r:id="rId2" w:history="1">
      <w:r w:rsidR="00384164" w:rsidRPr="00BC57A0">
        <w:rPr>
          <w:rStyle w:val="Kpr"/>
          <w:rFonts w:ascii="Verdana" w:hAnsi="Verdana"/>
          <w:sz w:val="16"/>
          <w:szCs w:val="16"/>
        </w:rPr>
        <w:t>bilgi@emfa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B5059" w:rsidRDefault="002B5059">
      <w:pPr>
        <w:spacing w:after="0" w:line="240" w:lineRule="auto"/>
      </w:pPr>
      <w:r>
        <w:separator/>
      </w:r>
    </w:p>
  </w:footnote>
  <w:footnote w:type="continuationSeparator" w:id="0">
    <w:p w:rsidR="002B5059" w:rsidRDefault="002B50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5F6DAB"/>
    <w:multiLevelType w:val="hybridMultilevel"/>
    <w:tmpl w:val="519890E8"/>
    <w:lvl w:ilvl="0" w:tplc="7ED2BD0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235457D"/>
    <w:multiLevelType w:val="hybridMultilevel"/>
    <w:tmpl w:val="519890E8"/>
    <w:lvl w:ilvl="0" w:tplc="7ED2BD0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7950197"/>
    <w:multiLevelType w:val="hybridMultilevel"/>
    <w:tmpl w:val="519890E8"/>
    <w:lvl w:ilvl="0" w:tplc="7ED2BD0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5002246"/>
    <w:multiLevelType w:val="hybridMultilevel"/>
    <w:tmpl w:val="519890E8"/>
    <w:lvl w:ilvl="0" w:tplc="7ED2BD0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CzNDC1MDYyNDA1N7dU0lEKTi0uzszPAykwrAUAK8knMCwAAAA="/>
  </w:docVars>
  <w:rsids>
    <w:rsidRoot w:val="00384164"/>
    <w:rsid w:val="002B5059"/>
    <w:rsid w:val="00384164"/>
    <w:rsid w:val="007002A8"/>
    <w:rsid w:val="007103DD"/>
    <w:rsid w:val="00734490"/>
    <w:rsid w:val="00967654"/>
    <w:rsid w:val="00B0149E"/>
    <w:rsid w:val="00F62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33A218"/>
  <w15:chartTrackingRefBased/>
  <w15:docId w15:val="{052E0FD6-ED0A-4E90-ABAA-D80372FA0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link w:val="AltBilgiChar"/>
    <w:semiHidden/>
    <w:rsid w:val="00384164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customStyle="1" w:styleId="AltBilgiChar">
    <w:name w:val="Alt Bilgi Char"/>
    <w:basedOn w:val="VarsaylanParagrafYazTipi"/>
    <w:link w:val="AltBilgi"/>
    <w:semiHidden/>
    <w:rsid w:val="00384164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StyleFooterTahoma14ptCentered">
    <w:name w:val="Style Footer + Tahoma 14 pt Centered"/>
    <w:basedOn w:val="AltBilgi"/>
    <w:rsid w:val="00384164"/>
    <w:pPr>
      <w:jc w:val="center"/>
    </w:pPr>
    <w:rPr>
      <w:rFonts w:ascii="Tahoma" w:hAnsi="Tahoma"/>
      <w:sz w:val="32"/>
      <w:szCs w:val="20"/>
    </w:rPr>
  </w:style>
  <w:style w:type="character" w:styleId="Kpr">
    <w:name w:val="Hyperlink"/>
    <w:semiHidden/>
    <w:rsid w:val="0038416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bilgi@emfa.com" TargetMode="External"/><Relationship Id="rId1" Type="http://schemas.openxmlformats.org/officeDocument/2006/relationships/hyperlink" Target="http://www.emfa.com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3</Words>
  <Characters>761</Characters>
  <Application>Microsoft Office Word</Application>
  <DocSecurity>0</DocSecurity>
  <Lines>6</Lines>
  <Paragraphs>1</Paragraphs>
  <ScaleCrop>false</ScaleCrop>
  <Company/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Yusuf Dede</cp:lastModifiedBy>
  <cp:revision>5</cp:revision>
  <dcterms:created xsi:type="dcterms:W3CDTF">2017-12-25T15:49:00Z</dcterms:created>
  <dcterms:modified xsi:type="dcterms:W3CDTF">2018-12-27T17:28:00Z</dcterms:modified>
</cp:coreProperties>
</file>